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9329F" w14:textId="77777777" w:rsidR="001A2085" w:rsidRPr="001A2085" w:rsidRDefault="001A2085" w:rsidP="001A2085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color w:val="212529"/>
        </w:rPr>
      </w:pPr>
      <w:r w:rsidRPr="001A2085">
        <w:rPr>
          <w:rFonts w:ascii="Segoe UI" w:hAnsi="Segoe UI" w:cs="Segoe UI"/>
          <w:b/>
          <w:bCs/>
          <w:color w:val="212529"/>
        </w:rPr>
        <w:t xml:space="preserve">E009 </w:t>
      </w:r>
    </w:p>
    <w:p w14:paraId="2070A8AE" w14:textId="34B7EA7C" w:rsidR="001A2085" w:rsidRPr="001A2085" w:rsidRDefault="001A2085" w:rsidP="001A2085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color w:val="212529"/>
        </w:rPr>
      </w:pPr>
      <w:r w:rsidRPr="001A2085">
        <w:rPr>
          <w:rFonts w:ascii="Segoe UI" w:hAnsi="Segoe UI" w:cs="Segoe UI"/>
          <w:b/>
          <w:bCs/>
          <w:color w:val="212529"/>
        </w:rPr>
        <w:t xml:space="preserve">DHRUMIL BURAD </w:t>
      </w:r>
    </w:p>
    <w:p w14:paraId="0EAB601B" w14:textId="699E4381" w:rsidR="001A2085" w:rsidRDefault="001A2085" w:rsidP="001A2085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color w:val="212529"/>
        </w:rPr>
      </w:pPr>
      <w:r w:rsidRPr="001A2085">
        <w:rPr>
          <w:rFonts w:ascii="Segoe UI" w:hAnsi="Segoe UI" w:cs="Segoe UI"/>
          <w:b/>
          <w:bCs/>
          <w:color w:val="212529"/>
        </w:rPr>
        <w:t>MWA ASSIGNMENT 2</w:t>
      </w:r>
    </w:p>
    <w:p w14:paraId="77909CED" w14:textId="77777777" w:rsidR="001A2085" w:rsidRPr="001A2085" w:rsidRDefault="001A2085" w:rsidP="001A2085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b/>
          <w:bCs/>
          <w:color w:val="212529"/>
        </w:rPr>
      </w:pPr>
    </w:p>
    <w:p w14:paraId="3EB6837A" w14:textId="078F5305" w:rsidR="00994382" w:rsidRPr="00994382" w:rsidRDefault="00994382" w:rsidP="0099438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1. Create percentage calculator for semester IV. User will enter no of courses and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clcik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 submit button.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Thos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 many number fields must be generated dynamically. User will enter marks of each course and the calculate percentage. (</w:t>
      </w:r>
      <w:proofErr w:type="spellStart"/>
      <w:proofErr w:type="gram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Hint:Use</w:t>
      </w:r>
      <w:proofErr w:type="spellEnd"/>
      <w:proofErr w:type="gram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 DOM methods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createElement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(),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setAttributes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(),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createTextNode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(),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appendChild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())</w:t>
      </w:r>
    </w:p>
    <w:p w14:paraId="384850C5" w14:textId="7F07EBF2" w:rsidR="00994382" w:rsidRDefault="00994382" w:rsidP="00994382">
      <w:pPr>
        <w:pStyle w:val="Heading2"/>
      </w:pPr>
      <w:r>
        <w:t xml:space="preserve">CODE </w:t>
      </w:r>
    </w:p>
    <w:p w14:paraId="654BC49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!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DOCTYP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ml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26C165F1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lan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647091E9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D9A7CCC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AB28031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hars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UTF-8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6CECA8B9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tp-</w:t>
      </w:r>
      <w:proofErr w:type="spellStart"/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equiv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-UA-Compatibl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E=edg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4E11A1A4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nam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por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idth=device-width, initial-scale=1.0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572E1BA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Assignment 2 Q1 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34A6B8B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90C9E9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42C103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978061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C8FA6CF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&gt;Q1 Create percentage calculator for semester IV. User will enter no of courses and 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lcik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submit button. 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Thos</w:t>
      </w:r>
      <w:proofErr w:type="spellEnd"/>
    </w:p>
    <w:p w14:paraId="6DFF1AFA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many</w:t>
      </w:r>
    </w:p>
    <w:p w14:paraId="6EBAE978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number fields must be generated dynamically. User will enter marks of each course and the calculate</w:t>
      </w:r>
    </w:p>
    <w:p w14:paraId="139B9C27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percentage.</w:t>
      </w:r>
    </w:p>
    <w:p w14:paraId="53C24BE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(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Hint:Use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DOM methods 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reateElement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,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setAttributes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, 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reateTextNode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, </w:t>
      </w:r>
      <w:proofErr w:type="spellStart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appendChild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)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FE5A3B2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7C5BCE8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7ECD092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Enter Number of courses: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inpu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typ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numbe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noc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630A4508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utton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1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onclick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</w:t>
      </w:r>
      <w:r w:rsidRPr="00994382">
        <w:rPr>
          <w:rFonts w:ascii="Consolas" w:eastAsia="Times New Roman" w:hAnsi="Consolas" w:cs="Times New Roman"/>
          <w:color w:val="20DD20"/>
          <w:sz w:val="21"/>
          <w:szCs w:val="21"/>
          <w:lang w:eastAsia="en-IN"/>
        </w:rPr>
        <w:t>()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Submit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utton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C07358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nps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B9C311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2130A2F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F7A589B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13A6209B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parseInt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noc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alu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673D9C2B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419D10DC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419CAFB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nps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330D2F7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"</w:t>
      </w:r>
    </w:p>
    <w:p w14:paraId="1BE275A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fo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1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59C8021F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TextNode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arks for Cours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: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)</w:t>
      </w:r>
    </w:p>
    <w:p w14:paraId="69064E87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Element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npu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31FF8722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Attribute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yp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ex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32EFE10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Attribute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d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,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3798431A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appendChil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6752FE74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appendChil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75F8A95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appendChil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Element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br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)</w:t>
      </w:r>
    </w:p>
    <w:p w14:paraId="5F8467F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appendChil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Element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br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)</w:t>
      </w:r>
    </w:p>
    <w:p w14:paraId="7595129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2F837D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}</w:t>
      </w:r>
    </w:p>
    <w:p w14:paraId="37828061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b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Element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button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2483E447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b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Attribute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nclick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alc()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72D945D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b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ubmi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;</w:t>
      </w:r>
    </w:p>
    <w:p w14:paraId="145A39D5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appendChil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b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64694E4F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}</w:t>
      </w:r>
    </w:p>
    <w:p w14:paraId="36EE13CD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alc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667A76E9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</w:p>
    <w:p w14:paraId="0330C7E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um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</w:p>
    <w:p w14:paraId="0170A03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parseInt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noc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alue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58BE13AD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fo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1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0F05B434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alue</w:t>
      </w:r>
    </w:p>
    <w:p w14:paraId="68DEE5E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4A261BB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um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/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33031F8A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9DDD0F8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    </w:t>
      </w:r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um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6DA679C8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    }</w:t>
      </w:r>
    </w:p>
    <w:p w14:paraId="269AD6A2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s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um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Fixe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9438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D28CAC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p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40F76060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p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proofErr w:type="gramEnd"/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he percentage is :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s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9438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</w:t>
      </w:r>
      <w:r w:rsidRPr="0099438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%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</w:p>
    <w:p w14:paraId="6D390BED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}</w:t>
      </w:r>
    </w:p>
    <w:p w14:paraId="408B871F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3CB8C33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2CE557E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0B2C239" w14:textId="77777777" w:rsidR="00994382" w:rsidRPr="00994382" w:rsidRDefault="00994382" w:rsidP="0099438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994382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99438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DF3A151" w14:textId="6CEBA12B" w:rsidR="00994382" w:rsidRPr="00994382" w:rsidRDefault="00994382" w:rsidP="00994382"/>
    <w:p w14:paraId="403CDC77" w14:textId="2692E7A2" w:rsidR="00994382" w:rsidRDefault="00994382" w:rsidP="00994382">
      <w:pPr>
        <w:pStyle w:val="Heading2"/>
      </w:pPr>
      <w:r>
        <w:lastRenderedPageBreak/>
        <w:t>SCREENSHOT</w:t>
      </w:r>
    </w:p>
    <w:p w14:paraId="6CCCF2D0" w14:textId="0D8C01EA" w:rsidR="00994382" w:rsidRPr="00994382" w:rsidRDefault="00994382" w:rsidP="00994382">
      <w:r w:rsidRPr="00994382">
        <w:rPr>
          <w:noProof/>
        </w:rPr>
        <w:drawing>
          <wp:inline distT="0" distB="0" distL="0" distR="0" wp14:anchorId="4F32144C" wp14:editId="72A677FC">
            <wp:extent cx="5731510" cy="37452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4B96" w14:textId="77777777" w:rsidR="00994382" w:rsidRDefault="00994382"/>
    <w:p w14:paraId="0EB82008" w14:textId="76498F35" w:rsidR="00994382" w:rsidRDefault="00994382" w:rsidP="00994382">
      <w:pPr>
        <w:pStyle w:val="Heading2"/>
      </w:pPr>
    </w:p>
    <w:p w14:paraId="7C9FA804" w14:textId="60A3EE73" w:rsidR="00DF51D5" w:rsidRDefault="00994382" w:rsidP="00DF51D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2. Create an application to print no of days left for next Christmas</w:t>
      </w:r>
      <w:r>
        <w:rPr>
          <w:rFonts w:ascii="Segoe UI" w:hAnsi="Segoe UI" w:cs="Segoe UI"/>
          <w:b/>
          <w:bCs/>
          <w:color w:val="212529"/>
          <w:sz w:val="22"/>
          <w:szCs w:val="22"/>
        </w:rPr>
        <w:t xml:space="preserve"> </w:t>
      </w:r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 xml:space="preserve">(Hint: use date object in </w:t>
      </w:r>
      <w:proofErr w:type="spellStart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js</w:t>
      </w:r>
      <w:proofErr w:type="spellEnd"/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)</w:t>
      </w:r>
    </w:p>
    <w:p w14:paraId="66373716" w14:textId="77777777" w:rsidR="001A2085" w:rsidRDefault="001A2085" w:rsidP="001A2085">
      <w:pPr>
        <w:pStyle w:val="Heading2"/>
      </w:pPr>
      <w:r>
        <w:t>CODE</w:t>
      </w:r>
    </w:p>
    <w:p w14:paraId="74AE120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!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DOCTYP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4F572C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la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6740073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E60BBA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00C52E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harse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UTF-8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73D65D0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tp-</w:t>
      </w:r>
      <w:proofErr w:type="spellStart"/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equiv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-UA-Compatib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E=edg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01BCF82C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nam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por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idth=device-width, initial-scale=1.0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49896A81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Assignment 2 Q2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7C7AB63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206BB4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74A4843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7C30D2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&gt; 2. Create an application to print no of days left for next </w:t>
      </w:r>
      <w:proofErr w:type="gramStart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hristmas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Hint: use date object in</w:t>
      </w:r>
    </w:p>
    <w:p w14:paraId="70DC87B4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j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&lt;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74EEBDE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utto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onclick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gramStart"/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alc</w:t>
      </w:r>
      <w:r w:rsidRPr="001A2085">
        <w:rPr>
          <w:rFonts w:ascii="Consolas" w:eastAsia="Times New Roman" w:hAnsi="Consolas" w:cs="Times New Roman"/>
          <w:color w:val="20DD20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20DD20"/>
          <w:sz w:val="21"/>
          <w:szCs w:val="21"/>
          <w:lang w:eastAsia="en-IN"/>
        </w:rPr>
        <w:t>)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GET DATE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utto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</w:t>
      </w:r>
      <w:proofErr w:type="spellStart"/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r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9BB77A6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Today's date: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</w:t>
      </w:r>
      <w:proofErr w:type="spellStart"/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r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7E9C02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No. of days left for next </w:t>
      </w:r>
      <w:proofErr w:type="spellStart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hristma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: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D7E198C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9A6E74D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alc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23044DD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lastRenderedPageBreak/>
        <w:t xml:space="preserve">    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Date</w:t>
      </w:r>
    </w:p>
    <w:p w14:paraId="772AF4EA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"</w:t>
      </w:r>
    </w:p>
    <w:p w14:paraId="46029D9C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</w:t>
      </w:r>
    </w:p>
    <w:p w14:paraId="6D653306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ours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Hour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)</w:t>
      </w:r>
    </w:p>
    <w:p w14:paraId="5E6366B6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1A208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Dat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23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,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11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,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5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66845E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4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*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60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*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60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*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1000</w:t>
      </w:r>
    </w:p>
    <w:p w14:paraId="094FB84C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Time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)</w:t>
      </w:r>
    </w:p>
    <w:p w14:paraId="525DE04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console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s</w:t>
      </w:r>
      <w:proofErr w:type="spellEnd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 c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Time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)</w:t>
      </w:r>
    </w:p>
    <w:p w14:paraId="7670CA44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Math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ei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Time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-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Time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)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/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s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600C9CC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EE80EF5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""</w:t>
      </w:r>
    </w:p>
    <w:p w14:paraId="0792A67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o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=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Fixed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A208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20091ECA" w14:textId="77777777" w:rsidR="001A2085" w:rsidRPr="001A2085" w:rsidRDefault="001A2085" w:rsidP="001A2085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8EEF304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</w:t>
      </w:r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*  console.log</w:t>
      </w:r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</w:t>
      </w:r>
      <w:proofErr w:type="spell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ms</w:t>
      </w:r>
      <w:proofErr w:type="spell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)</w:t>
      </w:r>
    </w:p>
    <w:p w14:paraId="21EDACC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            var a = </w:t>
      </w:r>
      <w:proofErr w:type="spellStart"/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d.getDate</w:t>
      </w:r>
      <w:proofErr w:type="spellEnd"/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)</w:t>
      </w:r>
    </w:p>
    <w:p w14:paraId="360B3833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            var b = </w:t>
      </w:r>
      <w:proofErr w:type="spellStart"/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d.getMonth</w:t>
      </w:r>
      <w:proofErr w:type="spellEnd"/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)</w:t>
      </w:r>
    </w:p>
    <w:p w14:paraId="6777BC7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785129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nsole.log(</w:t>
      </w:r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a, b)</w:t>
      </w:r>
    </w:p>
    <w:p w14:paraId="47262482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nsole.log(</w:t>
      </w:r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"c", c)</w:t>
      </w:r>
    </w:p>
    <w:p w14:paraId="1D53755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            var n = d - c</w:t>
      </w:r>
    </w:p>
    <w:p w14:paraId="25C9EDA4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            </w:t>
      </w:r>
      <w:proofErr w:type="gramStart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nsole.log(</w:t>
      </w:r>
      <w:proofErr w:type="gramEnd"/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"n", n)</w:t>
      </w:r>
    </w:p>
    <w:p w14:paraId="4EAE6E4A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            console.log(a) */</w:t>
      </w:r>
    </w:p>
    <w:p w14:paraId="14C9F23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}</w:t>
      </w:r>
    </w:p>
    <w:p w14:paraId="225CE518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0CD9266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976343D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6BED23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F492806" w14:textId="77777777" w:rsidR="001A2085" w:rsidRPr="001A2085" w:rsidRDefault="001A2085" w:rsidP="001A2085">
      <w:pPr>
        <w:rPr>
          <w:lang w:val="en-US"/>
        </w:rPr>
      </w:pPr>
    </w:p>
    <w:p w14:paraId="0BFF8FAA" w14:textId="7764CFA4" w:rsidR="001A2085" w:rsidRPr="001A2085" w:rsidRDefault="001A2085" w:rsidP="001A2085">
      <w:pPr>
        <w:pStyle w:val="Heading2"/>
      </w:pPr>
      <w:r>
        <w:t>SCREENSHOT</w:t>
      </w:r>
    </w:p>
    <w:p w14:paraId="2132C4BF" w14:textId="717ECEA5" w:rsidR="00DF51D5" w:rsidRDefault="001A2085" w:rsidP="00DF51D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1A2085">
        <w:rPr>
          <w:rFonts w:ascii="Segoe UI" w:hAnsi="Segoe UI" w:cs="Segoe UI"/>
          <w:b/>
          <w:bCs/>
          <w:color w:val="212529"/>
          <w:sz w:val="22"/>
          <w:szCs w:val="22"/>
        </w:rPr>
        <w:drawing>
          <wp:inline distT="0" distB="0" distL="0" distR="0" wp14:anchorId="06D3BA1B" wp14:editId="3C1B5468">
            <wp:extent cx="5731510" cy="16071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A8AC0" w14:textId="77777777" w:rsidR="001A2085" w:rsidRPr="00994382" w:rsidRDefault="001A2085" w:rsidP="001A2085">
      <w:pPr>
        <w:pStyle w:val="Heading1"/>
      </w:pPr>
    </w:p>
    <w:p w14:paraId="33C68374" w14:textId="77777777" w:rsidR="00994382" w:rsidRPr="00994382" w:rsidRDefault="00994382" w:rsidP="00994382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994382">
        <w:rPr>
          <w:rFonts w:ascii="Segoe UI" w:hAnsi="Segoe UI" w:cs="Segoe UI"/>
          <w:b/>
          <w:bCs/>
          <w:color w:val="212529"/>
          <w:sz w:val="22"/>
          <w:szCs w:val="22"/>
        </w:rPr>
        <w:t>3. Create an application to print mouse coordinates. </w:t>
      </w:r>
    </w:p>
    <w:p w14:paraId="2D39FDB0" w14:textId="475B450D" w:rsidR="00DF51D5" w:rsidRDefault="00927ED5" w:rsidP="00927ED5">
      <w:pPr>
        <w:pStyle w:val="Heading2"/>
      </w:pPr>
      <w:r>
        <w:t>CODE</w:t>
      </w:r>
    </w:p>
    <w:p w14:paraId="3DFD595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!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DOCTYP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B59735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la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71AA996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8CD2672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lastRenderedPageBreak/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148A54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harse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UTF-8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4AF961A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tp-</w:t>
      </w:r>
      <w:proofErr w:type="spellStart"/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equiv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-UA-Compatib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E=edg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5C24C4E5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nam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por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idth=device-width, initial-scale=1.0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09A274FD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Assignment 2 Q2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86EC1B0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C09441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A87222A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style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eight: 5550px;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proofErr w:type="spellStart"/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onmousemove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ord</w:t>
      </w:r>
      <w:proofErr w:type="spellEnd"/>
      <w:r w:rsidRPr="001A2085">
        <w:rPr>
          <w:rFonts w:ascii="Consolas" w:eastAsia="Times New Roman" w:hAnsi="Consolas" w:cs="Times New Roman"/>
          <w:color w:val="20DD20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20DD20"/>
          <w:sz w:val="21"/>
          <w:szCs w:val="21"/>
          <w:lang w:eastAsia="en-IN"/>
        </w:rPr>
        <w:t>)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0D369B5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&gt;3. Create an application to print mouse </w:t>
      </w:r>
      <w:proofErr w:type="gramStart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coordinates.&lt;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trong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p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2F26301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7CCBD4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X-Coordinate: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4865B88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co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 &lt;</w:t>
      </w:r>
      <w:proofErr w:type="spellStart"/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r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1726238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Y-Coordinate: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C2EFB3F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id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yco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pa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3169983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B0191C2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6418B2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ord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 {</w:t>
      </w:r>
    </w:p>
    <w:p w14:paraId="5B84428A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v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X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7BF98D22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var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v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Y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2FA84BDC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co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x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66731029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A2085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document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r w:rsidRPr="001A208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ElementById</w:t>
      </w:r>
      <w:proofErr w:type="spellEnd"/>
      <w:proofErr w:type="gram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proofErr w:type="spellStart"/>
      <w:r w:rsidRPr="001A208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yco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.</w:t>
      </w:r>
      <w:proofErr w:type="spellStart"/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nerHTML</w:t>
      </w:r>
      <w:proofErr w:type="spellEnd"/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A208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673FDB8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}</w:t>
      </w:r>
    </w:p>
    <w:p w14:paraId="17D65DDB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script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5DB65CA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CDCB7F3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A899647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B571A0D" w14:textId="77777777" w:rsidR="001A2085" w:rsidRPr="001A2085" w:rsidRDefault="001A2085" w:rsidP="001A208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1A2085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1A208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374DB04" w14:textId="77777777" w:rsidR="00927ED5" w:rsidRPr="001A2085" w:rsidRDefault="00927ED5" w:rsidP="00927ED5">
      <w:pPr>
        <w:rPr>
          <w:lang w:val="en-US"/>
        </w:rPr>
      </w:pPr>
    </w:p>
    <w:p w14:paraId="7230C68A" w14:textId="5C8C6548" w:rsidR="00927ED5" w:rsidRDefault="00927ED5" w:rsidP="00927ED5">
      <w:pPr>
        <w:pStyle w:val="Heading2"/>
      </w:pPr>
      <w:r>
        <w:t>SCREENSHOT</w:t>
      </w:r>
    </w:p>
    <w:p w14:paraId="24C6209B" w14:textId="77777777" w:rsidR="00DF51D5" w:rsidRDefault="00DF51D5" w:rsidP="00DF51D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DF51D5">
        <w:rPr>
          <w:rFonts w:ascii="Segoe UI" w:hAnsi="Segoe UI" w:cs="Segoe UI"/>
          <w:b/>
          <w:bCs/>
          <w:color w:val="212529"/>
          <w:sz w:val="22"/>
          <w:szCs w:val="22"/>
        </w:rPr>
        <w:drawing>
          <wp:inline distT="0" distB="0" distL="0" distR="0" wp14:anchorId="5491C74A" wp14:editId="77974B9B">
            <wp:extent cx="5731510" cy="20542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A1B7" w14:textId="77777777" w:rsidR="00DF51D5" w:rsidRPr="00994382" w:rsidRDefault="00DF51D5" w:rsidP="00DF51D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b/>
          <w:bCs/>
          <w:color w:val="212529"/>
          <w:sz w:val="22"/>
          <w:szCs w:val="22"/>
        </w:rPr>
      </w:pPr>
      <w:r w:rsidRPr="00DF51D5">
        <w:rPr>
          <w:rFonts w:ascii="Segoe UI" w:hAnsi="Segoe UI" w:cs="Segoe UI"/>
          <w:b/>
          <w:bCs/>
          <w:color w:val="212529"/>
          <w:sz w:val="22"/>
          <w:szCs w:val="22"/>
        </w:rPr>
        <w:lastRenderedPageBreak/>
        <w:drawing>
          <wp:inline distT="0" distB="0" distL="0" distR="0" wp14:anchorId="023C5E77" wp14:editId="6100B719">
            <wp:extent cx="5731510" cy="19367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27CED" w14:textId="61ADD65A" w:rsidR="008F5BED" w:rsidRDefault="008F5BED"/>
    <w:sectPr w:rsidR="008F5B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tzQxMTMyMTQyMDBS0lEKTi0uzszPAykwrAUAi0I9gSwAAAA="/>
  </w:docVars>
  <w:rsids>
    <w:rsidRoot w:val="008F5BED"/>
    <w:rsid w:val="001A2085"/>
    <w:rsid w:val="008F5BED"/>
    <w:rsid w:val="00927ED5"/>
    <w:rsid w:val="00994382"/>
    <w:rsid w:val="00DF5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61105"/>
  <w15:chartTrackingRefBased/>
  <w15:docId w15:val="{C96C7844-546E-417B-931E-AC37C5DFE7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2085"/>
  </w:style>
  <w:style w:type="paragraph" w:styleId="Heading1">
    <w:name w:val="heading 1"/>
    <w:basedOn w:val="Normal"/>
    <w:next w:val="Normal"/>
    <w:link w:val="Heading1Char"/>
    <w:uiPriority w:val="9"/>
    <w:qFormat/>
    <w:rsid w:val="001A20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43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943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9943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A208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80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8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1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4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0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5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83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6</Pages>
  <Words>747</Words>
  <Characters>426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MIL BURAD - 70362019327</dc:creator>
  <cp:keywords/>
  <dc:description/>
  <cp:lastModifiedBy>DHRUMIL BURAD - 70362019327</cp:lastModifiedBy>
  <cp:revision>4</cp:revision>
  <dcterms:created xsi:type="dcterms:W3CDTF">2023-02-18T06:13:00Z</dcterms:created>
  <dcterms:modified xsi:type="dcterms:W3CDTF">2023-02-18T10:40:00Z</dcterms:modified>
</cp:coreProperties>
</file>